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X93badca849a0776ca9fa343e7ae8ba21ebadfe3"/>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X2ef4cb267c8937d415df8cd3cdd9face3ab61cc"/>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X4deb1b95de7047a6eb9d4b490af25cdefd62661"/>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